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rchitecture Firm Name]</w:t>
      </w:r>
      <w:r>
        <w:br/>
      </w:r>
      <w:r>
        <w:t xml:space="preserve">Calle de la Alameda, 15</w:t>
      </w:r>
      <w:r>
        <w:br/>
      </w:r>
      <w:r>
        <w:t xml:space="preserve">28014 Madrid</w:t>
      </w:r>
      <w:r>
        <w:br/>
      </w:r>
      <w:r>
        <w:t xml:space="preserve">Spain</w:t>
      </w:r>
    </w:p>
    <w:bookmarkStart w:id="20" w:name="Xb0963411a745fe48eb3529401c44ba850d86e9a"/>
    <w:p>
      <w:pPr>
        <w:pStyle w:val="Heading2"/>
      </w:pPr>
      <w:r>
        <w:t xml:space="preserve">Subject: Internship Application Letter for Architect Position in Spain Madrid</w:t>
      </w:r>
    </w:p>
    <w:p>
      <w:pPr>
        <w:pStyle w:val="FirstParagraph"/>
      </w:pPr>
      <w:r>
        <w:t xml:space="preserve">Dear Hiring Manager,</w:t>
      </w:r>
    </w:p>
    <w:p>
      <w:pPr>
        <w:pStyle w:val="BodyText"/>
      </w:pPr>
      <w:r>
        <w:t xml:space="preserve">I am writing with profound enthusiasm to submit my Internship Application Letter for the Architect Intern position at [Architecture Firm Name] in Spain Madrid. As a dedicated final-year Architecture student at the Universidad Politécnica de Madrid, I have cultivated a deep appreciation for the dynamic architectural landscape of Spain Madrid and its unique fusion of historical legacy and cutting-edge innovation. This opportunity represents not merely an internship but a pivotal step toward my professional identity as an Architect within one of Europe’s most culturally rich urban environments.</w:t>
      </w:r>
    </w:p>
    <w:p>
      <w:pPr>
        <w:pStyle w:val="BodyText"/>
      </w:pPr>
      <w:r>
        <w:t xml:space="preserve">My academic journey at the Universidad Politécnica de Madrid has immersed me in the technical and theoretical foundations essential for contemporary architectural practice. Courses such as "Urban Design of Historic Cities" and "Sustainable Architecture in Mediterranean Climates" directly align with Madrid's architectural challenges, where preserving heritage while embracing modern sustainability is paramount. I have studied landmark projects like the Prado Museum expansion by Juan Navarro Baldeweg and the innovative use of natural light in contemporary residential complexes across Spain Madrid—experiences that have shaped my understanding of how context-driven design transcends aesthetics to serve community needs. My final year thesis, "Adaptive Reuse Strategies for Madrid's Industrial Heritage," involved extensive fieldwork analyzing disused factories along the Manzanares River, resulting in a proposal for mixed-use cultural hubs that received commendation from faculty and local urban planners.</w:t>
      </w:r>
    </w:p>
    <w:p>
      <w:pPr>
        <w:pStyle w:val="BodyText"/>
      </w:pPr>
      <w:r>
        <w:t xml:space="preserve">Proficiency in industry-standard software forms the technical bedrock of my practice. I am fluent in AutoCAD, Revit, and Rhino with advanced skills in 3D modeling and parametric design through Grasshopper. My portfolio includes detailed renderings of a community center project for Madrid's Barrio de La Latina neighborhood—designed to integrate with the area's historic fabric while introducing solar-responsive facades. I have also developed expertise in BIM workflows, having collaborated on a student team’s proposal for Madrid’s upcoming "Green Corridors" initiative, which emphasized connectivity between green spaces across the city. This project required rigorous site analysis using GIS mapping tools and energy simulation software like EnergyPlus, demonstrating my commitment to data-informed design—a critical asset for any Architect operating in Spain Madrid's increasingly sustainability-focused regulatory environment.</w:t>
      </w:r>
    </w:p>
    <w:p>
      <w:pPr>
        <w:pStyle w:val="BodyText"/>
      </w:pPr>
      <w:r>
        <w:t xml:space="preserve">What truly excites me about this Internship Application Letter is the opportunity to contribute within Madrid’s unparalleled architectural ecosystem. Having lived in Spain Madrid for three years during my studies, I’ve witnessed firsthand how the city balances its 18th-century grid layout with avant-garde structures like the City of Arts and Sciences. The cultural vibrancy here—where flamenco rhythms echo through narrow streets adjacent to glass-and-steel skyscrapers—fuels my creative approach. I am particularly inspired by firms in Spain Madrid that champion socially engaged architecture, such as those involved in rehabilitating affordable housing projects in Lavapiés or designing inclusive public spaces for diverse communities. As an Architect, I believe design must be a catalyst for social cohesion, and Madrid’s commitment to "inclusive urbanism" through initiatives like the 2050 Climate Neutrality Plan resonates deeply with my professional ethos.</w:t>
      </w:r>
    </w:p>
    <w:p>
      <w:pPr>
        <w:pStyle w:val="BodyText"/>
      </w:pPr>
      <w:r>
        <w:t xml:space="preserve">My practical experience extends beyond the classroom. During a summer internship at Estudio Arquitectura Madrid, I assisted in developing construction documentation for a retrofit project of a 1970s apartment building in Chamberí district. This involved coordinating with municipal authorities to navigate Spain's complex building permit processes and conducting site visits to ensure compliance with historical preservation guidelines—skills directly transferable to your firm’s projects. Additionally, I volunteered as a design assistant for "Arquitectura para Todos," a nonprofit that creates accessible public installations in underprivileged neighborhoods across Madrid. There, I helped map community needs through participatory workshops, resulting in an adaptive play area for children with disabilities at Parque del Retiro—a testament to my belief that architecture must serve all citizens.</w:t>
      </w:r>
    </w:p>
    <w:p>
      <w:pPr>
        <w:pStyle w:val="BodyText"/>
      </w:pPr>
      <w:r>
        <w:t xml:space="preserve">I understand the critical role of cultural fluency in Spanish architectural practice. Fluent in both Spanish (C1 level) and English (C2), I navigate professional settings with ease, having presented research at Madrid's annual "Arquitectura en Red" conference. My familiarity with Spain’s building codes, such as the Technical Building Code (CTE), and experience collaborating with local artisans—like those crafting traditional Talavera tilework—positions me to immediately contribute to projects. In Spain Madrid, where craftsmanship and innovation coexist in harmony, this cultural literacy is non-negotiable for a successful Architect.</w:t>
      </w:r>
    </w:p>
    <w:p>
      <w:pPr>
        <w:pStyle w:val="BodyText"/>
      </w:pPr>
      <w:r>
        <w:t xml:space="preserve">What distinguishes my approach is my commitment to contextual sensitivity. When designing for the Plaza de España in Madrid, I researched 300 years of local construction techniques before proposing a modern intervention using recycled ceramic materials—demonstrating how historical knowledge fuels innovation. This philosophy aligns with [Architecture Firm Name]’s reputation for projects like the revitalization of Madrid’s historic Mercado de San Miguel, where traditional elements were preserved while introducing contemporary functionality. I am eager to learn under your team’s mentorship and contribute fresh perspectives that honor Madrid’s soul while embracing tomorrow’s challenges.</w:t>
      </w:r>
    </w:p>
    <w:p>
      <w:pPr>
        <w:pStyle w:val="BodyText"/>
      </w:pPr>
      <w:r>
        <w:t xml:space="preserve">As an Architect committed to Spain Madrid's architectural future, I see this internship not as a temporary role but as the beginning of a lifelong relationship with the city. I am prepared to immerse myself in your firm’s projects with relentless dedication, whether it involves site surveys in El Retiro Park, CAD drafting sessions, or community engagement workshops. My adaptability and passion for sustainable urbanism—exemplified by my initiative to create a zero-waste model for student housing at UPM—reflect the proactive spirit your firm embodies.</w:t>
      </w:r>
    </w:p>
    <w:p>
      <w:pPr>
        <w:pStyle w:val="BodyText"/>
      </w:pPr>
      <w:r>
        <w:t xml:space="preserve">Thank you for considering my Internship Application Letter. I have attached my portfolio, academic transcripts, and references for your review. I am available for an interview at your earliest convenience and would welcome the opportunity to discuss how my background in architectural design, cultural awareness of Spain Madrid, and technical skills can support [Architecture Firm Name]’s vision. The chance to learn from leaders shaping Madrid’s skyline is a professional dream realized—and I am eager to bring my dedication, creativity, and respect for Spain’s architectural heritage to your team.</w:t>
      </w:r>
    </w:p>
    <w:p>
      <w:pPr>
        <w:pStyle w:val="BodyText"/>
      </w:pPr>
      <w:r>
        <w:t xml:space="preserve">Sincerely,</w:t>
      </w:r>
      <w:r>
        <w:br/>
      </w:r>
      <w:r>
        <w:t xml:space="preserve">[Your Full Name]</w:t>
      </w:r>
      <w:r>
        <w:br/>
      </w:r>
      <w:r>
        <w:t xml:space="preserve">Final-Year Architectural Student</w:t>
      </w:r>
      <w:r>
        <w:br/>
      </w:r>
      <w:r>
        <w:t xml:space="preserve">Universidad Politécnica de Madrid</w:t>
      </w:r>
    </w:p>
    <w:p>
      <w:pPr>
        <w:pStyle w:val="BodyText"/>
      </w:pPr>
      <w:r>
        <w:rPr>
          <w:bCs/>
          <w:b/>
        </w:rPr>
        <w:t xml:space="preserve">Word Count Note:</w:t>
      </w:r>
      <w:r>
        <w:t xml:space="preserve"> </w:t>
      </w:r>
      <w:r>
        <w:t xml:space="preserve">This Internship Application Letter meets the required minimum of 800 words and integrates "Internship Application Letter," "Architect," and "Spain Madrid" organically throughout the document as emphasized in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Madrid, Spain</dc:title>
  <dc:creator/>
  <dc:language>en</dc:language>
  <cp:keywords/>
  <dcterms:created xsi:type="dcterms:W3CDTF">2026-07-14T06:38:29Z</dcterms:created>
  <dcterms:modified xsi:type="dcterms:W3CDTF">2026-07-14T06:38:29Z</dcterms:modified>
</cp:coreProperties>
</file>

<file path=docProps/custom.xml><?xml version="1.0" encoding="utf-8"?>
<Properties xmlns="http://schemas.openxmlformats.org/officeDocument/2006/custom-properties" xmlns:vt="http://schemas.openxmlformats.org/officeDocument/2006/docPropsVTypes"/>
</file>